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6C65E" w14:textId="77777777" w:rsidR="00E858E4" w:rsidRPr="00864C3D" w:rsidRDefault="00E858E4" w:rsidP="00864C3D">
      <w:pPr>
        <w:pStyle w:val="Heading1"/>
      </w:pPr>
      <w:r w:rsidRPr="00864C3D">
        <w:t>Task</w:t>
      </w:r>
    </w:p>
    <w:p w14:paraId="2B5EE0B2" w14:textId="7C4DCA78" w:rsidR="00E73C82" w:rsidRDefault="00F9021D" w:rsidP="00E73C82">
      <w:r>
        <w:t>{{</w:t>
      </w:r>
      <w:r w:rsidR="001A4753">
        <w:t xml:space="preserve">p </w:t>
      </w:r>
      <w:r>
        <w:t xml:space="preserve">task}} </w:t>
      </w:r>
    </w:p>
    <w:p w14:paraId="3091315F" w14:textId="4F5D4B37" w:rsidR="00F9021D" w:rsidRDefault="00F9021D"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14595B92" w:rsidR="00F9021D" w:rsidRDefault="00F9021D" w:rsidP="00E858E4">
      <w:r w:rsidRPr="00091637">
        <w:t>Formatting for all typed/written assessments should be as follows:</w:t>
      </w:r>
    </w:p>
    <w:p w14:paraId="431AAE3B" w14:textId="719ADE21" w:rsidR="009937CF" w:rsidRDefault="009937CF" w:rsidP="00E858E4"/>
    <w:p w14:paraId="42739639" w14:textId="15973DFE" w:rsidR="009937CF" w:rsidRDefault="009937CF" w:rsidP="009937CF">
      <w:r>
        <w:t xml:space="preserve">{{p </w:t>
      </w:r>
      <w:proofErr w:type="spellStart"/>
      <w:r>
        <w:t>scoring_notes</w:t>
      </w:r>
      <w:proofErr w:type="spellEnd"/>
      <w:r>
        <w:t xml:space="preserve">}} </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w:t>
      </w:r>
      <w:proofErr w:type="spellStart"/>
      <w:r>
        <w:t>achievement_standard</w:t>
      </w:r>
      <w:proofErr w:type="spellEnd"/>
      <w:r>
        <w:t>}}</w:t>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6932AF">
        <w:rPr>
          <w:bdr w:val="none" w:sz="0" w:space="0" w:color="auto" w:frame="1"/>
        </w:rPr>
        <w:fldChar w:fldCharType="begin"/>
      </w:r>
      <w:r w:rsidR="006932AF">
        <w:rPr>
          <w:bdr w:val="none" w:sz="0" w:space="0" w:color="auto" w:frame="1"/>
        </w:rPr>
        <w:instrText xml:space="preserve"> </w:instrText>
      </w:r>
      <w:r w:rsidR="006932AF">
        <w:rPr>
          <w:bdr w:val="none" w:sz="0" w:space="0" w:color="auto" w:frame="1"/>
        </w:rPr>
        <w:instrText>INCLUDEPICTURE  "https://lh3.googleusercontent.com/UvTN07xKpiWvGslWdEcQU5ZKpoYDQ97wL2qTq0Et6rurreTYpAIPBZdWPIKeZlH5KZ3Xvs</w:instrText>
      </w:r>
      <w:r w:rsidR="006932AF">
        <w:rPr>
          <w:bdr w:val="none" w:sz="0" w:space="0" w:color="auto" w:frame="1"/>
        </w:rPr>
        <w:instrText>ryHCEfgcX3SMdiM_ZZABWk94ICJnZ84sFz3cilDnoJ-LHK5kablj7yxX3uCNI0QF0" \* MERGEFORMATINET</w:instrText>
      </w:r>
      <w:r w:rsidR="006932AF">
        <w:rPr>
          <w:bdr w:val="none" w:sz="0" w:space="0" w:color="auto" w:frame="1"/>
        </w:rPr>
        <w:instrText xml:space="preserve"> </w:instrText>
      </w:r>
      <w:r w:rsidR="006932AF">
        <w:rPr>
          <w:bdr w:val="none" w:sz="0" w:space="0" w:color="auto" w:frame="1"/>
        </w:rPr>
        <w:fldChar w:fldCharType="separate"/>
      </w:r>
      <w:r w:rsidR="009937CF">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7" r:href="rId8"/>
          </v:shape>
        </w:pict>
      </w:r>
      <w:r w:rsidR="006932AF">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43341ED6" w14:textId="584B3580" w:rsidR="00517B5C" w:rsidRPr="00517B5C" w:rsidRDefault="00517B5C" w:rsidP="00E858E4">
      <w:pPr>
        <w:pStyle w:val="BodyText"/>
      </w:pPr>
      <w:r>
        <w:lastRenderedPageBreak/>
        <w:t>{{p rubric}}</w:t>
      </w:r>
    </w:p>
    <w:p w14:paraId="75A976F4" w14:textId="1532306E" w:rsidR="0033219C" w:rsidRPr="00F9021D" w:rsidRDefault="0033219C" w:rsidP="00E858E4"/>
    <w:sectPr w:rsidR="0033219C" w:rsidRPr="00F9021D" w:rsidSect="004B143D">
      <w:footerReference w:type="even" r:id="rId9"/>
      <w:footerReference w:type="default" r:id="rId1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1CA64" w14:textId="77777777" w:rsidR="006932AF" w:rsidRDefault="006932AF" w:rsidP="00E858E4">
      <w:r>
        <w:separator/>
      </w:r>
    </w:p>
  </w:endnote>
  <w:endnote w:type="continuationSeparator" w:id="0">
    <w:p w14:paraId="2A9DEC2A" w14:textId="77777777" w:rsidR="006932AF" w:rsidRDefault="006932AF"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6581E3" w14:textId="77777777" w:rsidR="006932AF" w:rsidRDefault="006932AF" w:rsidP="00E858E4">
      <w:r>
        <w:separator/>
      </w:r>
    </w:p>
  </w:footnote>
  <w:footnote w:type="continuationSeparator" w:id="0">
    <w:p w14:paraId="76EC2014" w14:textId="77777777" w:rsidR="006932AF" w:rsidRDefault="006932AF"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1836741">
    <w:abstractNumId w:val="0"/>
  </w:num>
  <w:num w:numId="2" w16cid:durableId="1371300005">
    <w:abstractNumId w:val="3"/>
  </w:num>
  <w:num w:numId="3" w16cid:durableId="1471821744">
    <w:abstractNumId w:val="2"/>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ixrAV8abh4sAAAA"/>
  </w:docVars>
  <w:rsids>
    <w:rsidRoot w:val="0045606E"/>
    <w:rsid w:val="00112B08"/>
    <w:rsid w:val="001A4753"/>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6932AF"/>
    <w:rsid w:val="007C3C47"/>
    <w:rsid w:val="00864C3D"/>
    <w:rsid w:val="00897DE0"/>
    <w:rsid w:val="008C67F8"/>
    <w:rsid w:val="00911880"/>
    <w:rsid w:val="0095369D"/>
    <w:rsid w:val="009937CF"/>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1</Pages>
  <Words>1313</Words>
  <Characters>748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3</cp:revision>
  <dcterms:created xsi:type="dcterms:W3CDTF">2022-05-04T22:46:00Z</dcterms:created>
  <dcterms:modified xsi:type="dcterms:W3CDTF">2022-06-28T07:41:00Z</dcterms:modified>
</cp:coreProperties>
</file>